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EC5" w:rsidRPr="00EF2EC5" w:rsidRDefault="00EF2EC5" w:rsidP="00EF2EC5">
      <w:pPr>
        <w:jc w:val="center"/>
        <w:rPr>
          <w:b/>
        </w:rPr>
      </w:pPr>
      <w:r w:rsidRPr="00EF2EC5">
        <w:rPr>
          <w:b/>
        </w:rPr>
        <w:t>Assignment 2-2</w:t>
      </w:r>
    </w:p>
    <w:p w:rsidR="002F6C42" w:rsidRDefault="006F540A" w:rsidP="006F540A">
      <w:pPr>
        <w:pStyle w:val="ListParagraph"/>
        <w:numPr>
          <w:ilvl w:val="0"/>
          <w:numId w:val="1"/>
        </w:numPr>
      </w:pPr>
      <w:r>
        <w:t xml:space="preserve">Minimal words </w:t>
      </w:r>
    </w:p>
    <w:p w:rsidR="006F540A" w:rsidRDefault="006F540A" w:rsidP="006F540A">
      <w:pPr>
        <w:pStyle w:val="ListParagraph"/>
      </w:pPr>
      <w:r>
        <w:t xml:space="preserve">Bind- Find </w:t>
      </w:r>
    </w:p>
    <w:p w:rsidR="006F540A" w:rsidRDefault="006F540A" w:rsidP="006F540A">
      <w:pPr>
        <w:pStyle w:val="ListParagraph"/>
      </w:pPr>
      <w:r>
        <w:t>Lean- Leaf</w:t>
      </w:r>
    </w:p>
    <w:p w:rsidR="006F540A" w:rsidRDefault="006F540A" w:rsidP="006F540A">
      <w:pPr>
        <w:pStyle w:val="ListParagraph"/>
      </w:pPr>
      <w:r>
        <w:t>Red – Rid</w:t>
      </w:r>
    </w:p>
    <w:p w:rsidR="006F540A" w:rsidRDefault="006F540A" w:rsidP="006F540A">
      <w:pPr>
        <w:pStyle w:val="ListParagraph"/>
      </w:pPr>
      <w:r>
        <w:t xml:space="preserve">Wish – </w:t>
      </w:r>
      <w:r w:rsidR="00173B0B">
        <w:t>Witch</w:t>
      </w:r>
    </w:p>
    <w:p w:rsidR="006F540A" w:rsidRDefault="006F540A" w:rsidP="006F540A">
      <w:pPr>
        <w:pStyle w:val="ListParagraph"/>
      </w:pPr>
      <w:r>
        <w:t xml:space="preserve">Look- </w:t>
      </w:r>
      <w:r w:rsidR="00173B0B">
        <w:t>Lurk</w:t>
      </w:r>
    </w:p>
    <w:p w:rsidR="006F540A" w:rsidRDefault="006F540A" w:rsidP="006F540A">
      <w:pPr>
        <w:pStyle w:val="ListParagraph"/>
      </w:pPr>
      <w:r>
        <w:t xml:space="preserve">Win – </w:t>
      </w:r>
      <w:r w:rsidR="00173B0B">
        <w:t>Wen</w:t>
      </w:r>
    </w:p>
    <w:p w:rsidR="006F540A" w:rsidRDefault="006F540A" w:rsidP="006F540A">
      <w:pPr>
        <w:pStyle w:val="ListParagraph"/>
      </w:pPr>
      <w:r>
        <w:t xml:space="preserve">Path – </w:t>
      </w:r>
      <w:r w:rsidR="00173B0B">
        <w:t>Patch</w:t>
      </w:r>
    </w:p>
    <w:p w:rsidR="006F540A" w:rsidRDefault="006F540A" w:rsidP="006F540A">
      <w:pPr>
        <w:pStyle w:val="ListParagraph"/>
      </w:pPr>
      <w:r>
        <w:t xml:space="preserve">Job </w:t>
      </w:r>
      <w:r w:rsidR="00173B0B">
        <w:t>– Hop</w:t>
      </w:r>
    </w:p>
    <w:p w:rsidR="006F540A" w:rsidRDefault="006F540A" w:rsidP="006F540A">
      <w:pPr>
        <w:pStyle w:val="ListParagraph"/>
      </w:pPr>
      <w:r>
        <w:t>Trash – Crash</w:t>
      </w:r>
    </w:p>
    <w:p w:rsidR="006F540A" w:rsidRDefault="006F540A" w:rsidP="006F540A">
      <w:pPr>
        <w:pStyle w:val="ListParagraph"/>
      </w:pPr>
      <w:r>
        <w:t xml:space="preserve">Foam – Form </w:t>
      </w:r>
    </w:p>
    <w:p w:rsidR="00173B0B" w:rsidRDefault="00FB0125" w:rsidP="00173B0B">
      <w:pPr>
        <w:pStyle w:val="ListParagraph"/>
        <w:numPr>
          <w:ilvl w:val="0"/>
          <w:numId w:val="1"/>
        </w:numPr>
      </w:pPr>
      <w:r>
        <w:t xml:space="preserve">Not minimal words </w:t>
      </w:r>
    </w:p>
    <w:p w:rsidR="00FB0125" w:rsidRDefault="00FB0125" w:rsidP="00FB0125">
      <w:pPr>
        <w:pStyle w:val="ListParagraph"/>
      </w:pPr>
      <w:r>
        <w:t>e. Spite, Spot</w:t>
      </w:r>
    </w:p>
    <w:p w:rsidR="00FB0125" w:rsidRDefault="00FB0125" w:rsidP="00FB0125">
      <w:pPr>
        <w:pStyle w:val="ListParagraph"/>
      </w:pPr>
      <w:r>
        <w:t>j. Gerbil, Journal</w:t>
      </w:r>
    </w:p>
    <w:p w:rsidR="00C339DA" w:rsidRDefault="00C339DA" w:rsidP="00C339DA">
      <w:r>
        <w:t xml:space="preserve">     3. Open or closed Syllable</w:t>
      </w:r>
    </w:p>
    <w:p w:rsidR="00C339DA" w:rsidRDefault="00C339DA" w:rsidP="00C339DA">
      <w:r>
        <w:t xml:space="preserve">a. Gruesome – open </w:t>
      </w:r>
    </w:p>
    <w:p w:rsidR="00C339DA" w:rsidRDefault="00C339DA" w:rsidP="00C339DA">
      <w:r>
        <w:t>b. Lazy – open</w:t>
      </w:r>
    </w:p>
    <w:p w:rsidR="00C339DA" w:rsidRDefault="00C339DA" w:rsidP="00C339DA">
      <w:r>
        <w:t xml:space="preserve">c. Predict – Closed </w:t>
      </w:r>
    </w:p>
    <w:p w:rsidR="00C339DA" w:rsidRDefault="00C339DA" w:rsidP="00C339DA">
      <w:r>
        <w:t>d. Confuse – Open</w:t>
      </w:r>
    </w:p>
    <w:p w:rsidR="00C339DA" w:rsidRDefault="00C339DA" w:rsidP="00C339DA">
      <w:r>
        <w:t xml:space="preserve">e. Success – Closed </w:t>
      </w:r>
    </w:p>
    <w:p w:rsidR="00C339DA" w:rsidRDefault="00C339DA" w:rsidP="00C339DA">
      <w:r>
        <w:t>f. Conspire – open</w:t>
      </w:r>
    </w:p>
    <w:p w:rsidR="00C339DA" w:rsidRDefault="00C339DA" w:rsidP="00C339DA">
      <w:r>
        <w:t xml:space="preserve">g. Settee – open </w:t>
      </w:r>
    </w:p>
    <w:p w:rsidR="00C339DA" w:rsidRDefault="00C339DA" w:rsidP="00C339DA">
      <w:r>
        <w:t xml:space="preserve">h. Several – Closed </w:t>
      </w:r>
    </w:p>
    <w:p w:rsidR="00C339DA" w:rsidRDefault="00C339DA" w:rsidP="00C339DA">
      <w:r>
        <w:t xml:space="preserve">i. Suitable – Closed </w:t>
      </w:r>
    </w:p>
    <w:p w:rsidR="00A46CB2" w:rsidRDefault="00C339DA" w:rsidP="00C339DA">
      <w:r>
        <w:t xml:space="preserve">j. Thyroid – Closed </w:t>
      </w:r>
    </w:p>
    <w:p w:rsidR="00E2755C" w:rsidRDefault="00A46CB2" w:rsidP="00C339DA">
      <w:r>
        <w:t xml:space="preserve">4. </w:t>
      </w:r>
      <w:r w:rsidR="00E2755C">
        <w:t xml:space="preserve">Words with onset on the second Syllable </w:t>
      </w:r>
    </w:p>
    <w:p w:rsidR="009128AC" w:rsidRDefault="009128AC" w:rsidP="00C339DA">
      <w:r>
        <w:t>a. Concern</w:t>
      </w:r>
    </w:p>
    <w:p w:rsidR="009128AC" w:rsidRDefault="009128AC" w:rsidP="00C339DA">
      <w:r>
        <w:t xml:space="preserve">c. Gigantic </w:t>
      </w:r>
    </w:p>
    <w:p w:rsidR="009128AC" w:rsidRDefault="009128AC" w:rsidP="00C339DA">
      <w:r>
        <w:t xml:space="preserve">d. Bulkhead </w:t>
      </w:r>
    </w:p>
    <w:p w:rsidR="009128AC" w:rsidRDefault="009128AC" w:rsidP="00C339DA">
      <w:r>
        <w:t>e. Cocoa</w:t>
      </w:r>
    </w:p>
    <w:p w:rsidR="009128AC" w:rsidRDefault="009128AC" w:rsidP="00C339DA">
      <w:r>
        <w:t xml:space="preserve">g. Request </w:t>
      </w:r>
    </w:p>
    <w:p w:rsidR="009128AC" w:rsidRDefault="009128AC" w:rsidP="00C339DA">
      <w:r>
        <w:t xml:space="preserve">h. Earring </w:t>
      </w:r>
    </w:p>
    <w:p w:rsidR="0023004A" w:rsidRDefault="0023004A" w:rsidP="00C339DA"/>
    <w:p w:rsidR="0023004A" w:rsidRDefault="009128AC" w:rsidP="00C339DA">
      <w:r>
        <w:lastRenderedPageBreak/>
        <w:t>5.  Word</w:t>
      </w:r>
      <w:r>
        <w:tab/>
      </w:r>
      <w:r>
        <w:tab/>
        <w:t xml:space="preserve">Onset </w:t>
      </w:r>
      <w:r w:rsidR="0023004A">
        <w:tab/>
      </w:r>
      <w:r w:rsidR="0023004A">
        <w:tab/>
      </w:r>
      <w:r w:rsidR="0023004A">
        <w:tab/>
      </w:r>
      <w:r w:rsidR="0023004A">
        <w:tab/>
      </w:r>
      <w:r w:rsidR="0023004A">
        <w:tab/>
      </w:r>
      <w:r w:rsidR="0023004A">
        <w:tab/>
        <w:t>coda</w:t>
      </w:r>
    </w:p>
    <w:p w:rsidR="00FB0125" w:rsidRDefault="009128AC" w:rsidP="00C339DA">
      <w:r>
        <w:t xml:space="preserve"> </w:t>
      </w:r>
      <w:r w:rsidR="00C339DA">
        <w:t xml:space="preserve"> </w:t>
      </w:r>
      <w:r w:rsidR="0023004A">
        <w:tab/>
      </w:r>
      <w:r w:rsidR="0023004A">
        <w:tab/>
      </w:r>
      <w:r w:rsidR="0023004A">
        <w:tab/>
        <w:t xml:space="preserve">Yes </w:t>
      </w:r>
      <w:r w:rsidR="0023004A">
        <w:tab/>
      </w:r>
      <w:r w:rsidR="0023004A">
        <w:tab/>
        <w:t>No</w:t>
      </w:r>
      <w:r w:rsidR="0023004A">
        <w:tab/>
      </w:r>
      <w:r w:rsidR="0023004A">
        <w:tab/>
      </w:r>
      <w:r w:rsidR="0023004A">
        <w:tab/>
        <w:t>Yes</w:t>
      </w:r>
      <w:r w:rsidR="0023004A">
        <w:tab/>
      </w:r>
      <w:r w:rsidR="0023004A">
        <w:tab/>
      </w:r>
      <w:r w:rsidR="0023004A">
        <w:tab/>
        <w:t>No</w:t>
      </w:r>
    </w:p>
    <w:p w:rsidR="0023004A" w:rsidRDefault="0023004A" w:rsidP="0023004A">
      <w:pPr>
        <w:pStyle w:val="ListParagraph"/>
        <w:numPr>
          <w:ilvl w:val="0"/>
          <w:numId w:val="2"/>
        </w:numPr>
      </w:pPr>
      <w:r>
        <w:t xml:space="preserve">Sandbag </w:t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  <w:t>*</w:t>
      </w:r>
    </w:p>
    <w:p w:rsidR="0023004A" w:rsidRDefault="0023004A" w:rsidP="0023004A">
      <w:pPr>
        <w:pStyle w:val="ListParagraph"/>
        <w:numPr>
          <w:ilvl w:val="0"/>
          <w:numId w:val="2"/>
        </w:numPr>
      </w:pPr>
      <w:r>
        <w:t xml:space="preserve">Deactivate </w:t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</w:p>
    <w:p w:rsidR="0023004A" w:rsidRDefault="0023004A" w:rsidP="0023004A">
      <w:pPr>
        <w:pStyle w:val="ListParagraph"/>
        <w:numPr>
          <w:ilvl w:val="0"/>
          <w:numId w:val="2"/>
        </w:numPr>
      </w:pPr>
      <w:r>
        <w:t xml:space="preserve">Auspicious </w:t>
      </w:r>
      <w:r>
        <w:tab/>
      </w:r>
      <w:r>
        <w:tab/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</w:p>
    <w:p w:rsidR="0023004A" w:rsidRDefault="0023004A" w:rsidP="0023004A">
      <w:pPr>
        <w:pStyle w:val="ListParagraph"/>
        <w:numPr>
          <w:ilvl w:val="0"/>
          <w:numId w:val="2"/>
        </w:numPr>
      </w:pPr>
      <w:r>
        <w:t xml:space="preserve">Enunciate </w:t>
      </w:r>
      <w:r w:rsidR="00A767F0">
        <w:tab/>
        <w:t>*</w:t>
      </w:r>
      <w:r w:rsidR="00A767F0">
        <w:tab/>
      </w:r>
      <w:r w:rsidR="00A767F0">
        <w:tab/>
      </w:r>
      <w:r w:rsidR="00A767F0">
        <w:tab/>
      </w:r>
      <w:r w:rsidR="00A767F0">
        <w:tab/>
      </w:r>
      <w:r w:rsidR="00A767F0">
        <w:tab/>
      </w:r>
      <w:r w:rsidR="00A767F0">
        <w:tab/>
      </w:r>
      <w:r w:rsidR="00A767F0">
        <w:tab/>
      </w:r>
      <w:r w:rsidR="00A767F0">
        <w:tab/>
        <w:t>*</w:t>
      </w:r>
    </w:p>
    <w:p w:rsidR="00A767F0" w:rsidRDefault="00A767F0" w:rsidP="0023004A">
      <w:pPr>
        <w:pStyle w:val="ListParagraph"/>
        <w:numPr>
          <w:ilvl w:val="0"/>
          <w:numId w:val="2"/>
        </w:numPr>
      </w:pPr>
      <w:r>
        <w:t xml:space="preserve">Sycamore </w:t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</w:p>
    <w:p w:rsidR="00A767F0" w:rsidRDefault="00A767F0" w:rsidP="0023004A">
      <w:pPr>
        <w:pStyle w:val="ListParagraph"/>
        <w:numPr>
          <w:ilvl w:val="0"/>
          <w:numId w:val="2"/>
        </w:numPr>
      </w:pPr>
      <w:r>
        <w:t xml:space="preserve">Toxic </w:t>
      </w:r>
      <w:r>
        <w:tab/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  <w:t>*</w:t>
      </w:r>
    </w:p>
    <w:p w:rsidR="00A767F0" w:rsidRDefault="00A767F0" w:rsidP="0023004A">
      <w:pPr>
        <w:pStyle w:val="ListParagraph"/>
        <w:numPr>
          <w:ilvl w:val="0"/>
          <w:numId w:val="2"/>
        </w:numPr>
      </w:pPr>
      <w:r>
        <w:t xml:space="preserve">Reflective </w:t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</w:p>
    <w:p w:rsidR="00A767F0" w:rsidRDefault="00A767F0" w:rsidP="0023004A">
      <w:pPr>
        <w:pStyle w:val="ListParagraph"/>
        <w:numPr>
          <w:ilvl w:val="0"/>
          <w:numId w:val="2"/>
        </w:numPr>
      </w:pPr>
      <w:r>
        <w:t xml:space="preserve">Overtly </w:t>
      </w:r>
      <w:r>
        <w:tab/>
      </w:r>
      <w:r>
        <w:tab/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</w:p>
    <w:p w:rsidR="00A767F0" w:rsidRDefault="00A767F0" w:rsidP="0023004A">
      <w:pPr>
        <w:pStyle w:val="ListParagraph"/>
        <w:numPr>
          <w:ilvl w:val="0"/>
          <w:numId w:val="2"/>
        </w:numPr>
      </w:pPr>
      <w:r>
        <w:t xml:space="preserve">Encapsule </w:t>
      </w:r>
      <w:r>
        <w:tab/>
      </w:r>
      <w:r>
        <w:tab/>
      </w:r>
      <w:r>
        <w:tab/>
        <w:t>*</w:t>
      </w:r>
      <w:r>
        <w:tab/>
      </w:r>
      <w:r>
        <w:tab/>
      </w:r>
      <w:r>
        <w:tab/>
        <w:t>*</w:t>
      </w:r>
    </w:p>
    <w:p w:rsidR="00A767F0" w:rsidRDefault="00A767F0" w:rsidP="0023004A">
      <w:pPr>
        <w:pStyle w:val="ListParagraph"/>
        <w:numPr>
          <w:ilvl w:val="0"/>
          <w:numId w:val="2"/>
        </w:numPr>
      </w:pPr>
      <w:r>
        <w:t xml:space="preserve">Fusion </w:t>
      </w:r>
      <w:r>
        <w:tab/>
      </w:r>
      <w:r>
        <w:tab/>
        <w:t>*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</w:p>
    <w:p w:rsidR="00A767F0" w:rsidRDefault="00D7283F" w:rsidP="00A767F0">
      <w:r>
        <w:t>6. Syllables with primary stress</w:t>
      </w:r>
    </w:p>
    <w:p w:rsidR="00D7283F" w:rsidRDefault="008C1BA9" w:rsidP="00D7283F">
      <w:pPr>
        <w:pStyle w:val="ListParagraph"/>
        <w:numPr>
          <w:ilvl w:val="0"/>
          <w:numId w:val="4"/>
        </w:numPr>
      </w:pPr>
      <w:r>
        <w:t>I</w:t>
      </w:r>
      <w:r w:rsidR="00D7283F">
        <w:t xml:space="preserve">ntestinal </w:t>
      </w:r>
      <w:r>
        <w:t>– 2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demarcation -3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Statuary – 1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Monetary – 1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 xml:space="preserve">Superfluous –2 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Devaluated – 1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Maniacal – 1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Sociology – 2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Coriander – 2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Elasticity – 3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Unaccompanied –</w:t>
      </w:r>
      <w:r w:rsidR="008239B0">
        <w:t>2</w:t>
      </w:r>
      <w:r>
        <w:t xml:space="preserve"> 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 xml:space="preserve">Orthodontist – </w:t>
      </w:r>
      <w:r w:rsidR="008239B0">
        <w:t>1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>Trigonometric –</w:t>
      </w:r>
      <w:r w:rsidR="008239B0">
        <w:t>3</w:t>
      </w:r>
      <w:r>
        <w:t xml:space="preserve"> 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 xml:space="preserve">Confederation – </w:t>
      </w:r>
      <w:r w:rsidR="008239B0">
        <w:t>1</w:t>
      </w:r>
    </w:p>
    <w:p w:rsidR="008C1BA9" w:rsidRDefault="008C1BA9" w:rsidP="00D7283F">
      <w:pPr>
        <w:pStyle w:val="ListParagraph"/>
        <w:numPr>
          <w:ilvl w:val="0"/>
          <w:numId w:val="4"/>
        </w:numPr>
      </w:pPr>
      <w:r>
        <w:t xml:space="preserve">Begrudgingly </w:t>
      </w:r>
      <w:r w:rsidR="008239B0">
        <w:t>–</w:t>
      </w:r>
      <w:r>
        <w:t xml:space="preserve"> </w:t>
      </w:r>
      <w:r w:rsidR="008239B0">
        <w:t>3</w:t>
      </w:r>
    </w:p>
    <w:p w:rsidR="008239B0" w:rsidRDefault="008239B0" w:rsidP="008239B0">
      <w:r>
        <w:t>7. Onset (O) Nucleus (N) and Coda (C)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>Overt -  N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>Revered - O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>Spirits - C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>Why- N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 xml:space="preserve">Ledger - </w:t>
      </w:r>
      <w:r w:rsidR="00BC4E60">
        <w:t>C</w:t>
      </w:r>
    </w:p>
    <w:p w:rsidR="008239B0" w:rsidRDefault="008239B0" w:rsidP="00BC4E60">
      <w:pPr>
        <w:pStyle w:val="ListParagraph"/>
        <w:numPr>
          <w:ilvl w:val="0"/>
          <w:numId w:val="7"/>
        </w:numPr>
      </w:pPr>
      <w:r>
        <w:t>Handsome</w:t>
      </w:r>
      <w:r w:rsidR="00BC4E60">
        <w:t xml:space="preserve"> – N</w:t>
      </w:r>
      <w:r>
        <w:t xml:space="preserve"> 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>Séance</w:t>
      </w:r>
      <w:r w:rsidR="00BC4E60">
        <w:t xml:space="preserve"> - N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 xml:space="preserve">Grasped </w:t>
      </w:r>
      <w:r w:rsidR="00BC4E60">
        <w:t>- O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 xml:space="preserve">Confined </w:t>
      </w:r>
      <w:r w:rsidR="00BC4E60">
        <w:t>- O</w:t>
      </w:r>
    </w:p>
    <w:p w:rsidR="008239B0" w:rsidRDefault="008239B0" w:rsidP="008239B0">
      <w:pPr>
        <w:pStyle w:val="ListParagraph"/>
        <w:numPr>
          <w:ilvl w:val="0"/>
          <w:numId w:val="7"/>
        </w:numPr>
      </w:pPr>
      <w:r>
        <w:t xml:space="preserve">Stoic </w:t>
      </w:r>
      <w:r w:rsidR="00BC4E60">
        <w:t>– N</w:t>
      </w:r>
    </w:p>
    <w:p w:rsidR="00BC4E60" w:rsidRDefault="00AA1E22" w:rsidP="00BC4E60">
      <w:r w:rsidRPr="00AA1E22">
        <w:rPr>
          <w:noProof/>
        </w:rPr>
        <w:lastRenderedPageBreak/>
        <w:drawing>
          <wp:inline distT="0" distB="0" distL="0" distR="0">
            <wp:extent cx="5943600" cy="7924800"/>
            <wp:effectExtent l="0" t="0" r="0" b="0"/>
            <wp:docPr id="2" name="Picture 2" descr="C:\Users\User\Desktop\q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q8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C4E6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EC5" w:rsidRDefault="00EF2EC5" w:rsidP="00EF2EC5">
      <w:pPr>
        <w:spacing w:after="0" w:line="240" w:lineRule="auto"/>
      </w:pPr>
      <w:r>
        <w:separator/>
      </w:r>
    </w:p>
  </w:endnote>
  <w:endnote w:type="continuationSeparator" w:id="0">
    <w:p w:rsidR="00EF2EC5" w:rsidRDefault="00EF2EC5" w:rsidP="00EF2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EC5" w:rsidRDefault="00EF2EC5" w:rsidP="00EF2EC5">
      <w:pPr>
        <w:spacing w:after="0" w:line="240" w:lineRule="auto"/>
      </w:pPr>
      <w:r>
        <w:separator/>
      </w:r>
    </w:p>
  </w:footnote>
  <w:footnote w:type="continuationSeparator" w:id="0">
    <w:p w:rsidR="00EF2EC5" w:rsidRDefault="00EF2EC5" w:rsidP="00EF2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1800211"/>
      <w:docPartObj>
        <w:docPartGallery w:val="Page Numbers (Top of Page)"/>
        <w:docPartUnique/>
      </w:docPartObj>
    </w:sdtPr>
    <w:sdtEndPr>
      <w:rPr>
        <w:noProof/>
      </w:rPr>
    </w:sdtEndPr>
    <w:sdtContent>
      <w:p w:rsidR="00EF2EC5" w:rsidRDefault="00EF2E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7AE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F2EC5" w:rsidRDefault="00EF2E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A6D23"/>
    <w:multiLevelType w:val="hybridMultilevel"/>
    <w:tmpl w:val="6B3650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15BE7"/>
    <w:multiLevelType w:val="hybridMultilevel"/>
    <w:tmpl w:val="0D9EB9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C16465"/>
    <w:multiLevelType w:val="hybridMultilevel"/>
    <w:tmpl w:val="6EE6D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FD2578"/>
    <w:multiLevelType w:val="hybridMultilevel"/>
    <w:tmpl w:val="F9F00C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966881"/>
    <w:multiLevelType w:val="hybridMultilevel"/>
    <w:tmpl w:val="E9DE9E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729C1"/>
    <w:multiLevelType w:val="hybridMultilevel"/>
    <w:tmpl w:val="394447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E26095"/>
    <w:multiLevelType w:val="hybridMultilevel"/>
    <w:tmpl w:val="EECED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MGMkxNTA0tLZR0lIJTi4sz8/NACgxrAWEIyTEsAAAA"/>
  </w:docVars>
  <w:rsids>
    <w:rsidRoot w:val="006F540A"/>
    <w:rsid w:val="00137AE1"/>
    <w:rsid w:val="00173B0B"/>
    <w:rsid w:val="0023004A"/>
    <w:rsid w:val="002F6C42"/>
    <w:rsid w:val="00553A56"/>
    <w:rsid w:val="006F540A"/>
    <w:rsid w:val="008239B0"/>
    <w:rsid w:val="008C1BA9"/>
    <w:rsid w:val="009128AC"/>
    <w:rsid w:val="00A46CB2"/>
    <w:rsid w:val="00A767F0"/>
    <w:rsid w:val="00AA1E22"/>
    <w:rsid w:val="00BC4E60"/>
    <w:rsid w:val="00C339DA"/>
    <w:rsid w:val="00D7283F"/>
    <w:rsid w:val="00E2755C"/>
    <w:rsid w:val="00EF2EC5"/>
    <w:rsid w:val="00FB0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3848A"/>
  <w15:chartTrackingRefBased/>
  <w15:docId w15:val="{9194C985-C3DF-4F26-8BD5-A49D0E163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4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2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EC5"/>
  </w:style>
  <w:style w:type="paragraph" w:styleId="Footer">
    <w:name w:val="footer"/>
    <w:basedOn w:val="Normal"/>
    <w:link w:val="FooterChar"/>
    <w:uiPriority w:val="99"/>
    <w:unhideWhenUsed/>
    <w:rsid w:val="00EF2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E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3-24T13:34:00Z</dcterms:created>
  <dcterms:modified xsi:type="dcterms:W3CDTF">2021-03-24T13:36:00Z</dcterms:modified>
</cp:coreProperties>
</file>